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dbff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2eb80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71260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1443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825cff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7c183a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5cbbff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917337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50:25Z</dcterms:created>
  <dcterms:modified xsi:type="dcterms:W3CDTF">2022-01-19T17:50:25Z</dcterms:modified>
</cp:coreProperties>
</file>